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A33F0" w14:textId="6F658BB0" w:rsidR="00D27EA1" w:rsidRPr="00D27EA1" w:rsidRDefault="00D27EA1" w:rsidP="00BC6227">
      <w:p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>Read</w:t>
      </w:r>
      <w:r w:rsidR="00BC6227">
        <w:rPr>
          <w:rFonts w:ascii="Times New Roman" w:hAnsi="Times New Roman" w:cs="Times New Roman"/>
          <w:i/>
          <w:iCs/>
        </w:rPr>
        <w:t xml:space="preserve"> the </w:t>
      </w:r>
      <w:r w:rsidRPr="00D27EA1">
        <w:rPr>
          <w:rFonts w:ascii="Times New Roman" w:hAnsi="Times New Roman" w:cs="Times New Roman"/>
          <w:b/>
          <w:bCs/>
          <w:i/>
          <w:iCs/>
        </w:rPr>
        <w:t>Community Medical Associates</w:t>
      </w:r>
      <w:r w:rsidRPr="00D27EA1">
        <w:rPr>
          <w:rFonts w:ascii="Times New Roman" w:hAnsi="Times New Roman" w:cs="Times New Roman"/>
          <w:i/>
          <w:iCs/>
        </w:rPr>
        <w:t xml:space="preserve"> case and provide your response </w:t>
      </w:r>
      <w:r w:rsidR="00BC6227">
        <w:rPr>
          <w:rFonts w:ascii="Times New Roman" w:hAnsi="Times New Roman" w:cs="Times New Roman"/>
          <w:i/>
          <w:iCs/>
        </w:rPr>
        <w:t>to</w:t>
      </w:r>
      <w:r w:rsidRPr="00D27EA1">
        <w:rPr>
          <w:rFonts w:ascii="Times New Roman" w:hAnsi="Times New Roman" w:cs="Times New Roman"/>
          <w:i/>
          <w:iCs/>
        </w:rPr>
        <w:t xml:space="preserve"> the following questions.</w:t>
      </w:r>
    </w:p>
    <w:p w14:paraId="1E1394C2" w14:textId="26D46875" w:rsidR="00D27EA1" w:rsidRPr="00D27EA1" w:rsidRDefault="00D27EA1" w:rsidP="00BC6227">
      <w:p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> 1. Explain how CMA used the four principles of lean operating systems to improve performance.</w:t>
      </w:r>
    </w:p>
    <w:p w14:paraId="703E85AE" w14:textId="77777777" w:rsidR="00D27EA1" w:rsidRPr="00D27EA1" w:rsidRDefault="00D27EA1" w:rsidP="00BC6227">
      <w:p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 xml:space="preserve"> 2. Using information from the case, sketch the original paper-based value chain and compare it to a sketch of the modern electronic value chain that uses a common database.  Explain how the performance of both systems might </w:t>
      </w:r>
      <w:proofErr w:type="gramStart"/>
      <w:r w:rsidRPr="00D27EA1">
        <w:rPr>
          <w:rFonts w:ascii="Times New Roman" w:hAnsi="Times New Roman" w:cs="Times New Roman"/>
          <w:i/>
          <w:iCs/>
        </w:rPr>
        <w:t>compare..</w:t>
      </w:r>
      <w:proofErr w:type="gramEnd"/>
      <w:r w:rsidRPr="00D27EA1">
        <w:rPr>
          <w:rFonts w:ascii="Times New Roman" w:hAnsi="Times New Roman" w:cs="Times New Roman"/>
          <w:i/>
          <w:iCs/>
        </w:rPr>
        <w:t xml:space="preserve">  </w:t>
      </w:r>
    </w:p>
    <w:p w14:paraId="299B4EB0" w14:textId="77777777" w:rsidR="00D27EA1" w:rsidRPr="00D27EA1" w:rsidRDefault="00D27EA1" w:rsidP="00BC6227">
      <w:p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>3. What is a total annual record retrieval cost savings with the old (paper-based) versus new (electronic) systems?</w:t>
      </w:r>
    </w:p>
    <w:p w14:paraId="46266DC2" w14:textId="77777777" w:rsidR="00D27EA1" w:rsidRPr="00D27EA1" w:rsidRDefault="00D27EA1" w:rsidP="00BC6227">
      <w:p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>4. Does this CMA improvement initiative have any effect on sustainability?  If so, how?  If not, why?  </w:t>
      </w:r>
    </w:p>
    <w:p w14:paraId="4B4D91AE" w14:textId="77777777" w:rsidR="00D27EA1" w:rsidRPr="00D27EA1" w:rsidRDefault="00D27EA1" w:rsidP="00BC6227">
      <w:p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 xml:space="preserve">5. Using lean principles, can you simultaneously improve the speed and quality while reducing waste and costs?  What are the </w:t>
      </w:r>
      <w:proofErr w:type="spellStart"/>
      <w:r w:rsidRPr="00D27EA1">
        <w:rPr>
          <w:rFonts w:ascii="Times New Roman" w:hAnsi="Times New Roman" w:cs="Times New Roman"/>
          <w:i/>
          <w:iCs/>
        </w:rPr>
        <w:t>tradeoffs</w:t>
      </w:r>
      <w:proofErr w:type="spellEnd"/>
      <w:r w:rsidRPr="00D27EA1">
        <w:rPr>
          <w:rFonts w:ascii="Times New Roman" w:hAnsi="Times New Roman" w:cs="Times New Roman"/>
          <w:i/>
          <w:iCs/>
        </w:rPr>
        <w:t>?  Justify.</w:t>
      </w:r>
    </w:p>
    <w:p w14:paraId="50F0466E" w14:textId="0FEC4FF8" w:rsidR="00D27EA1" w:rsidRPr="00D27EA1" w:rsidRDefault="00D27EA1" w:rsidP="00BC6227">
      <w:p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> </w:t>
      </w:r>
    </w:p>
    <w:p w14:paraId="2CCACFCA" w14:textId="7C2AA1BB" w:rsidR="00D27EA1" w:rsidRPr="00D27EA1" w:rsidRDefault="00D27EA1" w:rsidP="00BC6227">
      <w:p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 xml:space="preserve">Please submit the assignment in </w:t>
      </w:r>
      <w:r w:rsidR="00BC6227">
        <w:rPr>
          <w:rFonts w:ascii="Times New Roman" w:hAnsi="Times New Roman" w:cs="Times New Roman"/>
          <w:i/>
          <w:iCs/>
        </w:rPr>
        <w:t xml:space="preserve">the </w:t>
      </w:r>
      <w:r w:rsidRPr="00D27EA1">
        <w:rPr>
          <w:rFonts w:ascii="Times New Roman" w:hAnsi="Times New Roman" w:cs="Times New Roman"/>
          <w:i/>
          <w:iCs/>
        </w:rPr>
        <w:t>following format: </w:t>
      </w:r>
    </w:p>
    <w:p w14:paraId="7B924C73" w14:textId="77777777" w:rsidR="00D27EA1" w:rsidRPr="00D27EA1" w:rsidRDefault="00D27EA1" w:rsidP="00BC6227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>Title page</w:t>
      </w:r>
    </w:p>
    <w:p w14:paraId="368BD056" w14:textId="77777777" w:rsidR="00D27EA1" w:rsidRPr="00D27EA1" w:rsidRDefault="00D27EA1" w:rsidP="00BC6227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>Use a Level 1 heading to separate your responses</w:t>
      </w:r>
    </w:p>
    <w:p w14:paraId="2CC45720" w14:textId="77777777" w:rsidR="00D27EA1" w:rsidRPr="00D27EA1" w:rsidRDefault="00D27EA1" w:rsidP="00BC6227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>Reference page (use at least 5 references)</w:t>
      </w:r>
    </w:p>
    <w:p w14:paraId="034F1EFA" w14:textId="5D1CE1F1" w:rsidR="00D27EA1" w:rsidRPr="00D27EA1" w:rsidRDefault="00D27EA1" w:rsidP="00BC6227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D27EA1">
        <w:rPr>
          <w:rFonts w:ascii="Times New Roman" w:hAnsi="Times New Roman" w:cs="Times New Roman"/>
          <w:i/>
          <w:iCs/>
        </w:rPr>
        <w:t xml:space="preserve">Make sure each response is </w:t>
      </w:r>
      <w:r w:rsidR="00BC6227">
        <w:rPr>
          <w:rFonts w:ascii="Times New Roman" w:hAnsi="Times New Roman" w:cs="Times New Roman"/>
          <w:i/>
          <w:iCs/>
        </w:rPr>
        <w:t>at least</w:t>
      </w:r>
      <w:r w:rsidRPr="00D27EA1">
        <w:rPr>
          <w:rFonts w:ascii="Times New Roman" w:hAnsi="Times New Roman" w:cs="Times New Roman"/>
          <w:i/>
          <w:iCs/>
        </w:rPr>
        <w:t xml:space="preserve"> 300 words in length</w:t>
      </w:r>
    </w:p>
    <w:p w14:paraId="2D9CED7E" w14:textId="77777777" w:rsidR="00D15BD5" w:rsidRPr="00BC6227" w:rsidRDefault="00D15BD5" w:rsidP="00BC6227">
      <w:pPr>
        <w:spacing w:line="360" w:lineRule="auto"/>
        <w:rPr>
          <w:rFonts w:ascii="Times New Roman" w:hAnsi="Times New Roman" w:cs="Times New Roman"/>
          <w:i/>
          <w:iCs/>
        </w:rPr>
      </w:pPr>
    </w:p>
    <w:sectPr w:rsidR="00D15BD5" w:rsidRPr="00BC62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34908"/>
    <w:multiLevelType w:val="multilevel"/>
    <w:tmpl w:val="F0F0E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NLYwNje1NDQ0N7BQ0lEKTi0uzszPAykwrAUAA3YePywAAAA="/>
  </w:docVars>
  <w:rsids>
    <w:rsidRoot w:val="00D27EA1"/>
    <w:rsid w:val="00BC6227"/>
    <w:rsid w:val="00D15BD5"/>
    <w:rsid w:val="00D27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35BAD"/>
  <w15:chartTrackingRefBased/>
  <w15:docId w15:val="{32F4DF26-EC3A-4B44-B445-66CE3A3F9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8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1</Characters>
  <Application>Microsoft Office Word</Application>
  <DocSecurity>0</DocSecurity>
  <Lines>7</Lines>
  <Paragraphs>2</Paragraphs>
  <ScaleCrop>false</ScaleCrop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3T12:43:00Z</dcterms:created>
  <dcterms:modified xsi:type="dcterms:W3CDTF">2022-02-23T12:44:00Z</dcterms:modified>
</cp:coreProperties>
</file>